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08C1EE5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1D152A9" w:rsidR="000035F9" w:rsidRDefault="0026214E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0043DC">
              <w:rPr>
                <w:rFonts w:ascii="Arial Narrow" w:hAnsi="Arial Narrow" w:cs="Tahoma"/>
                <w:sz w:val="36"/>
              </w:rPr>
              <w:t>COMP6681001</w:t>
            </w:r>
          </w:p>
          <w:p w14:paraId="36656A16" w14:textId="29F01190" w:rsidR="000035F9" w:rsidRPr="00876A58" w:rsidRDefault="0026214E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26214E"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F9C76F2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B1263A">
              <w:rPr>
                <w:rFonts w:ascii="Arial" w:hAnsi="Arial" w:cs="Arial"/>
                <w:iCs/>
                <w:sz w:val="20"/>
                <w:szCs w:val="20"/>
              </w:rPr>
              <w:t>2022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B1263A">
              <w:rPr>
                <w:rFonts w:ascii="Arial" w:hAnsi="Arial" w:cs="Arial"/>
                <w:iCs/>
                <w:sz w:val="20"/>
                <w:szCs w:val="20"/>
              </w:rPr>
              <w:t>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7249A4FD" w:rsidR="009F37DD" w:rsidRPr="00740F48" w:rsidRDefault="0026214E" w:rsidP="002F11B8">
      <w:pPr>
        <w:spacing w:line="360" w:lineRule="auto"/>
        <w:ind w:firstLine="360"/>
        <w:rPr>
          <w:sz w:val="28"/>
          <w:szCs w:val="28"/>
        </w:rPr>
      </w:pPr>
      <w:r>
        <w:t>Movie Lis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3B4F8BAB" w14:textId="658EC957" w:rsidR="005707A2" w:rsidRDefault="005707A2" w:rsidP="005707A2">
      <w:pPr>
        <w:spacing w:line="360" w:lineRule="auto"/>
        <w:ind w:left="360" w:firstLine="426"/>
        <w:jc w:val="both"/>
        <w:rPr>
          <w:rStyle w:val="longtext"/>
          <w:shd w:val="clear" w:color="auto" w:fill="FFFFFF"/>
        </w:rPr>
      </w:pPr>
      <w:r w:rsidRPr="00DE3C9C">
        <w:rPr>
          <w:rStyle w:val="longtext"/>
          <w:shd w:val="clear" w:color="auto" w:fill="FFFFFF"/>
        </w:rPr>
        <w:t>Movie List</w:t>
      </w:r>
      <w:r w:rsidRPr="00DE3C9C">
        <w:rPr>
          <w:rStyle w:val="longtext"/>
        </w:rPr>
        <w:t xml:space="preserve"> is a famous movie website made by a famous computer science student. </w:t>
      </w:r>
      <w:r w:rsidRPr="00DE3C9C">
        <w:t xml:space="preserve">In that website, people can find information about the </w:t>
      </w:r>
      <w:r w:rsidRPr="00DE3C9C">
        <w:rPr>
          <w:rStyle w:val="longtext"/>
          <w:shd w:val="clear" w:color="auto" w:fill="FFFFFF"/>
        </w:rPr>
        <w:t>Famous Movie’s</w:t>
      </w:r>
      <w:r w:rsidRPr="00DE3C9C">
        <w:t xml:space="preserve"> list. </w:t>
      </w:r>
      <w:r w:rsidRPr="00DE3C9C">
        <w:rPr>
          <w:color w:val="000000"/>
        </w:rPr>
        <w:t>This website enables the users to add the movie to their watchlist</w:t>
      </w:r>
      <w:r w:rsidRPr="00DE3C9C">
        <w:rPr>
          <w:rStyle w:val="longtext"/>
          <w:shd w:val="clear" w:color="auto" w:fill="FFFFFF"/>
        </w:rPr>
        <w:t>.</w:t>
      </w:r>
    </w:p>
    <w:p w14:paraId="31CEFBDA" w14:textId="3999B553" w:rsidR="00F064C6" w:rsidRDefault="00F064C6" w:rsidP="005707A2">
      <w:pPr>
        <w:spacing w:line="360" w:lineRule="auto"/>
        <w:ind w:left="360" w:firstLine="426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Prerequisite:</w:t>
      </w:r>
    </w:p>
    <w:p w14:paraId="58CDFAE1" w14:textId="507864C0" w:rsidR="00F064C6" w:rsidRDefault="00F064C6" w:rsidP="00F064C6">
      <w:pPr>
        <w:pStyle w:val="ListParagraph"/>
        <w:numPr>
          <w:ilvl w:val="0"/>
          <w:numId w:val="23"/>
        </w:num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Run “composer install”</w:t>
      </w:r>
    </w:p>
    <w:p w14:paraId="45DDBC67" w14:textId="64B44D9B" w:rsidR="00F064C6" w:rsidRDefault="00F064C6" w:rsidP="00F064C6">
      <w:pPr>
        <w:pStyle w:val="ListParagraph"/>
        <w:numPr>
          <w:ilvl w:val="0"/>
          <w:numId w:val="23"/>
        </w:num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Run “</w:t>
      </w:r>
      <w:proofErr w:type="spellStart"/>
      <w:r>
        <w:rPr>
          <w:rStyle w:val="longtext"/>
          <w:shd w:val="clear" w:color="auto" w:fill="FFFFFF"/>
        </w:rPr>
        <w:t>npm</w:t>
      </w:r>
      <w:proofErr w:type="spellEnd"/>
      <w:r>
        <w:rPr>
          <w:rStyle w:val="longtext"/>
          <w:shd w:val="clear" w:color="auto" w:fill="FFFFFF"/>
        </w:rPr>
        <w:t xml:space="preserve"> run watch” for tailwind</w:t>
      </w:r>
    </w:p>
    <w:p w14:paraId="74121217" w14:textId="2BCB16F6" w:rsidR="00F064C6" w:rsidRPr="00F064C6" w:rsidRDefault="00F064C6" w:rsidP="00F064C6">
      <w:pPr>
        <w:spacing w:line="360" w:lineRule="auto"/>
        <w:ind w:left="786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Then, you can “</w:t>
      </w:r>
      <w:proofErr w:type="spellStart"/>
      <w:r>
        <w:rPr>
          <w:rStyle w:val="longtext"/>
          <w:shd w:val="clear" w:color="auto" w:fill="FFFFFF"/>
        </w:rPr>
        <w:t>php</w:t>
      </w:r>
      <w:proofErr w:type="spellEnd"/>
      <w:r>
        <w:rPr>
          <w:rStyle w:val="longtext"/>
          <w:shd w:val="clear" w:color="auto" w:fill="FFFFFF"/>
        </w:rPr>
        <w:t xml:space="preserve"> artisan serve” as usual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B8F3D4A" w14:textId="62821335" w:rsidR="002F11B8" w:rsidRDefault="0026214E" w:rsidP="0026214E">
      <w:pPr>
        <w:pStyle w:val="ListParagraph"/>
        <w:numPr>
          <w:ilvl w:val="0"/>
          <w:numId w:val="20"/>
        </w:numPr>
        <w:spacing w:line="360" w:lineRule="auto"/>
      </w:pPr>
      <w:r>
        <w:t>Login</w:t>
      </w:r>
      <w:r w:rsidR="00571D28">
        <w:t xml:space="preserve"> Page</w:t>
      </w:r>
    </w:p>
    <w:p w14:paraId="31EE5F7B" w14:textId="0971EE96" w:rsidR="00E60BE1" w:rsidRDefault="0026214E" w:rsidP="006111BA">
      <w:pPr>
        <w:spacing w:line="360" w:lineRule="auto"/>
        <w:ind w:firstLine="360"/>
      </w:pPr>
      <w:r>
        <w:rPr>
          <w:noProof/>
        </w:rPr>
        <w:drawing>
          <wp:inline distT="0" distB="0" distL="0" distR="0" wp14:anchorId="1AB096B7" wp14:editId="66283F43">
            <wp:extent cx="6280785" cy="339217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7B635" w14:textId="362B3072" w:rsidR="0026214E" w:rsidRDefault="0026214E" w:rsidP="0026214E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Register</w:t>
      </w:r>
      <w:r w:rsidR="00571D28">
        <w:t xml:space="preserve"> Page</w:t>
      </w:r>
    </w:p>
    <w:p w14:paraId="0CAA43CD" w14:textId="3825A0CF" w:rsidR="0026214E" w:rsidRDefault="00A60153" w:rsidP="00A60153">
      <w:pPr>
        <w:spacing w:line="360" w:lineRule="auto"/>
        <w:ind w:left="360"/>
      </w:pPr>
      <w:r>
        <w:rPr>
          <w:noProof/>
        </w:rPr>
        <w:drawing>
          <wp:inline distT="0" distB="0" distL="0" distR="0" wp14:anchorId="1E449514" wp14:editId="3B66FC96">
            <wp:extent cx="6280785" cy="3782695"/>
            <wp:effectExtent l="0" t="0" r="571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F586" w14:textId="48C23D0B" w:rsidR="00DB0B7F" w:rsidRDefault="00DB0B7F" w:rsidP="00A60153">
      <w:pPr>
        <w:spacing w:line="360" w:lineRule="auto"/>
        <w:ind w:left="360"/>
      </w:pPr>
    </w:p>
    <w:p w14:paraId="5EACB3FF" w14:textId="22823826" w:rsidR="00DB0B7F" w:rsidRDefault="00DB0B7F" w:rsidP="00A60153">
      <w:pPr>
        <w:spacing w:line="360" w:lineRule="auto"/>
        <w:ind w:left="360"/>
      </w:pPr>
    </w:p>
    <w:p w14:paraId="78B0BC9A" w14:textId="2F4065FE" w:rsidR="00DB0B7F" w:rsidRDefault="00DB0B7F" w:rsidP="00A60153">
      <w:pPr>
        <w:spacing w:line="360" w:lineRule="auto"/>
        <w:ind w:left="360"/>
      </w:pPr>
    </w:p>
    <w:p w14:paraId="54959977" w14:textId="0A2D3C0E" w:rsidR="00DB0B7F" w:rsidRDefault="00DB0B7F" w:rsidP="00A60153">
      <w:pPr>
        <w:spacing w:line="360" w:lineRule="auto"/>
        <w:ind w:left="360"/>
      </w:pPr>
    </w:p>
    <w:p w14:paraId="0465A60D" w14:textId="4AA006B5" w:rsidR="00DB0B7F" w:rsidRDefault="00DB0B7F" w:rsidP="00A60153">
      <w:pPr>
        <w:spacing w:line="360" w:lineRule="auto"/>
        <w:ind w:left="360"/>
      </w:pPr>
    </w:p>
    <w:p w14:paraId="782E1A41" w14:textId="1BB21AEA" w:rsidR="00DB0B7F" w:rsidRDefault="00DB0B7F" w:rsidP="00A60153">
      <w:pPr>
        <w:spacing w:line="360" w:lineRule="auto"/>
        <w:ind w:left="360"/>
      </w:pPr>
    </w:p>
    <w:p w14:paraId="1ABF3AAF" w14:textId="353AFD7A" w:rsidR="00DB0B7F" w:rsidRDefault="00DB0B7F" w:rsidP="00A60153">
      <w:pPr>
        <w:spacing w:line="360" w:lineRule="auto"/>
        <w:ind w:left="360"/>
      </w:pPr>
    </w:p>
    <w:p w14:paraId="331B0A1D" w14:textId="2F5FB761" w:rsidR="00DB0B7F" w:rsidRDefault="00DB0B7F" w:rsidP="00A60153">
      <w:pPr>
        <w:spacing w:line="360" w:lineRule="auto"/>
        <w:ind w:left="360"/>
      </w:pPr>
    </w:p>
    <w:p w14:paraId="060ACA9A" w14:textId="670B188F" w:rsidR="00DB0B7F" w:rsidRDefault="00DB0B7F" w:rsidP="00A60153">
      <w:pPr>
        <w:spacing w:line="360" w:lineRule="auto"/>
        <w:ind w:left="360"/>
      </w:pPr>
    </w:p>
    <w:p w14:paraId="2FBA2301" w14:textId="12DDBD46" w:rsidR="00DB0B7F" w:rsidRDefault="00DB0B7F" w:rsidP="00A60153">
      <w:pPr>
        <w:spacing w:line="360" w:lineRule="auto"/>
        <w:ind w:left="360"/>
      </w:pPr>
    </w:p>
    <w:p w14:paraId="5FB2ED16" w14:textId="6E3E49D8" w:rsidR="00DB0B7F" w:rsidRDefault="00DB0B7F" w:rsidP="00A60153">
      <w:pPr>
        <w:spacing w:line="360" w:lineRule="auto"/>
        <w:ind w:left="360"/>
      </w:pPr>
    </w:p>
    <w:p w14:paraId="66A3D00A" w14:textId="3570F11E" w:rsidR="00DB0B7F" w:rsidRDefault="00DB0B7F" w:rsidP="00A60153">
      <w:pPr>
        <w:spacing w:line="360" w:lineRule="auto"/>
        <w:ind w:left="360"/>
      </w:pPr>
    </w:p>
    <w:p w14:paraId="48DECB70" w14:textId="262F62BA" w:rsidR="00DB0B7F" w:rsidRDefault="00DB0B7F" w:rsidP="00A60153">
      <w:pPr>
        <w:spacing w:line="360" w:lineRule="auto"/>
        <w:ind w:left="360"/>
      </w:pPr>
    </w:p>
    <w:p w14:paraId="02EB47A6" w14:textId="17286920" w:rsidR="00DB0B7F" w:rsidRDefault="00DB0B7F" w:rsidP="00A60153">
      <w:pPr>
        <w:spacing w:line="360" w:lineRule="auto"/>
        <w:ind w:left="360"/>
      </w:pPr>
    </w:p>
    <w:p w14:paraId="04559E7D" w14:textId="63ADCBD1" w:rsidR="00DB0B7F" w:rsidRDefault="00DB0B7F" w:rsidP="00A60153">
      <w:pPr>
        <w:spacing w:line="360" w:lineRule="auto"/>
        <w:ind w:left="360"/>
      </w:pPr>
    </w:p>
    <w:p w14:paraId="1D7109CA" w14:textId="14913D56" w:rsidR="00DB0B7F" w:rsidRDefault="00DB0B7F" w:rsidP="00A60153">
      <w:pPr>
        <w:spacing w:line="360" w:lineRule="auto"/>
        <w:ind w:left="360"/>
      </w:pPr>
    </w:p>
    <w:p w14:paraId="22EAD380" w14:textId="25C0A560" w:rsidR="00DB0B7F" w:rsidRDefault="00DB0B7F" w:rsidP="00A60153">
      <w:pPr>
        <w:spacing w:line="360" w:lineRule="auto"/>
        <w:ind w:left="360"/>
      </w:pPr>
    </w:p>
    <w:p w14:paraId="6A951F7A" w14:textId="77777777" w:rsidR="00DB0B7F" w:rsidRDefault="00DB0B7F" w:rsidP="00A60153">
      <w:pPr>
        <w:spacing w:line="360" w:lineRule="auto"/>
        <w:ind w:left="360"/>
      </w:pPr>
    </w:p>
    <w:p w14:paraId="798F96E9" w14:textId="43279897" w:rsidR="0026214E" w:rsidRDefault="0026214E" w:rsidP="0026214E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Home</w:t>
      </w:r>
      <w:r w:rsidR="00571D28">
        <w:t xml:space="preserve"> Page</w:t>
      </w:r>
    </w:p>
    <w:p w14:paraId="47ED19F4" w14:textId="7FA46C59" w:rsidR="005D3C04" w:rsidRDefault="005D3C04" w:rsidP="005D3C04">
      <w:pPr>
        <w:pStyle w:val="ListParagraph"/>
        <w:numPr>
          <w:ilvl w:val="1"/>
          <w:numId w:val="20"/>
        </w:numPr>
        <w:spacing w:line="360" w:lineRule="auto"/>
      </w:pPr>
      <w:r>
        <w:t>Guest</w:t>
      </w:r>
    </w:p>
    <w:p w14:paraId="558E303E" w14:textId="20B78431" w:rsidR="008007A7" w:rsidRDefault="007E61B9" w:rsidP="007E61B9">
      <w:pPr>
        <w:spacing w:line="360" w:lineRule="auto"/>
        <w:ind w:left="1080"/>
      </w:pPr>
      <w:r>
        <w:rPr>
          <w:noProof/>
        </w:rPr>
        <w:drawing>
          <wp:inline distT="0" distB="0" distL="0" distR="0" wp14:anchorId="7D0667B7" wp14:editId="0774A618">
            <wp:extent cx="4428565" cy="82578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8810" cy="8295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F779C" w14:textId="1890387D" w:rsidR="005D3C04" w:rsidRDefault="005D3C04" w:rsidP="00DB0B7F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User</w:t>
      </w:r>
    </w:p>
    <w:p w14:paraId="28908BFC" w14:textId="40AE8B1F" w:rsidR="00DB0B7F" w:rsidRDefault="00DA09DA" w:rsidP="007E61B9">
      <w:pPr>
        <w:spacing w:line="360" w:lineRule="auto"/>
        <w:ind w:left="1080"/>
      </w:pPr>
      <w:r>
        <w:rPr>
          <w:noProof/>
        </w:rPr>
        <w:drawing>
          <wp:inline distT="0" distB="0" distL="0" distR="0" wp14:anchorId="031C0287" wp14:editId="088615E0">
            <wp:extent cx="4518660" cy="85191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24723" cy="8530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33B9" w14:textId="2C193C9C" w:rsidR="005D3C04" w:rsidRDefault="005D3C04" w:rsidP="005D3C04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Admin</w:t>
      </w:r>
    </w:p>
    <w:p w14:paraId="53BF0D04" w14:textId="327A47B4" w:rsidR="00DB0B7F" w:rsidRDefault="007E61B9" w:rsidP="007E61B9">
      <w:pPr>
        <w:spacing w:line="360" w:lineRule="auto"/>
        <w:ind w:left="1080"/>
      </w:pPr>
      <w:r>
        <w:rPr>
          <w:noProof/>
        </w:rPr>
        <w:drawing>
          <wp:inline distT="0" distB="0" distL="0" distR="0" wp14:anchorId="0432E081" wp14:editId="630784B0">
            <wp:extent cx="4476577" cy="8512262"/>
            <wp:effectExtent l="0" t="0" r="635" b="3175"/>
            <wp:docPr id="18" name="Picture 1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89092" cy="853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C2DA2" w14:textId="65CD0C6E" w:rsidR="0026214E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Create Movie Page</w:t>
      </w:r>
    </w:p>
    <w:p w14:paraId="240DE644" w14:textId="70782158" w:rsidR="006E2A1C" w:rsidRDefault="006E2A1C" w:rsidP="007E61B9">
      <w:pPr>
        <w:spacing w:line="360" w:lineRule="auto"/>
        <w:ind w:left="360"/>
      </w:pPr>
      <w:r>
        <w:rPr>
          <w:noProof/>
        </w:rPr>
        <w:drawing>
          <wp:inline distT="0" distB="0" distL="0" distR="0" wp14:anchorId="5761A03D" wp14:editId="475E29F5">
            <wp:extent cx="6280785" cy="5862955"/>
            <wp:effectExtent l="0" t="0" r="5715" b="4445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86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426CD" w14:textId="73716DCC" w:rsidR="006E2A1C" w:rsidRDefault="006E2A1C" w:rsidP="006E2A1C">
      <w:pPr>
        <w:pStyle w:val="ListParagraph"/>
        <w:spacing w:line="360" w:lineRule="auto"/>
      </w:pPr>
    </w:p>
    <w:p w14:paraId="618E1774" w14:textId="2326B028" w:rsidR="006E2A1C" w:rsidRDefault="006E2A1C" w:rsidP="006E2A1C">
      <w:pPr>
        <w:pStyle w:val="ListParagraph"/>
        <w:spacing w:line="360" w:lineRule="auto"/>
      </w:pPr>
    </w:p>
    <w:p w14:paraId="1E40C168" w14:textId="35486236" w:rsidR="006E2A1C" w:rsidRDefault="006E2A1C" w:rsidP="006E2A1C">
      <w:pPr>
        <w:pStyle w:val="ListParagraph"/>
        <w:spacing w:line="360" w:lineRule="auto"/>
      </w:pPr>
    </w:p>
    <w:p w14:paraId="34EC8AA2" w14:textId="718F3A98" w:rsidR="006E2A1C" w:rsidRDefault="006E2A1C" w:rsidP="006E2A1C">
      <w:pPr>
        <w:pStyle w:val="ListParagraph"/>
        <w:spacing w:line="360" w:lineRule="auto"/>
      </w:pPr>
    </w:p>
    <w:p w14:paraId="1EC7DFF1" w14:textId="74E6EACD" w:rsidR="006E2A1C" w:rsidRDefault="006E2A1C" w:rsidP="006E2A1C">
      <w:pPr>
        <w:pStyle w:val="ListParagraph"/>
        <w:spacing w:line="360" w:lineRule="auto"/>
      </w:pPr>
    </w:p>
    <w:p w14:paraId="59CABAE6" w14:textId="5170F048" w:rsidR="006E2A1C" w:rsidRDefault="006E2A1C" w:rsidP="006E2A1C">
      <w:pPr>
        <w:pStyle w:val="ListParagraph"/>
        <w:spacing w:line="360" w:lineRule="auto"/>
      </w:pPr>
    </w:p>
    <w:p w14:paraId="74BED51E" w14:textId="5802CD5E" w:rsidR="006E2A1C" w:rsidRDefault="006E2A1C" w:rsidP="006E2A1C">
      <w:pPr>
        <w:pStyle w:val="ListParagraph"/>
        <w:spacing w:line="360" w:lineRule="auto"/>
      </w:pPr>
    </w:p>
    <w:p w14:paraId="7E8D7785" w14:textId="2AFE6841" w:rsidR="006E2A1C" w:rsidRDefault="006E2A1C" w:rsidP="006E2A1C">
      <w:pPr>
        <w:pStyle w:val="ListParagraph"/>
        <w:spacing w:line="360" w:lineRule="auto"/>
      </w:pPr>
    </w:p>
    <w:p w14:paraId="7CF25C9A" w14:textId="77777777" w:rsidR="005F13EA" w:rsidRDefault="005F13EA" w:rsidP="006E2A1C">
      <w:pPr>
        <w:pStyle w:val="ListParagraph"/>
        <w:spacing w:line="360" w:lineRule="auto"/>
      </w:pPr>
    </w:p>
    <w:p w14:paraId="707E034E" w14:textId="77777777" w:rsidR="006E2A1C" w:rsidRDefault="006E2A1C" w:rsidP="006E2A1C">
      <w:pPr>
        <w:pStyle w:val="ListParagraph"/>
        <w:spacing w:line="360" w:lineRule="auto"/>
      </w:pPr>
    </w:p>
    <w:p w14:paraId="4927DE9A" w14:textId="027C7339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Edit Movie Page</w:t>
      </w:r>
    </w:p>
    <w:p w14:paraId="7B5D15AA" w14:textId="58D6D1B4" w:rsidR="006E2A1C" w:rsidRDefault="006E2A1C" w:rsidP="007E61B9">
      <w:pPr>
        <w:spacing w:line="360" w:lineRule="auto"/>
        <w:ind w:left="360"/>
      </w:pPr>
      <w:r>
        <w:rPr>
          <w:noProof/>
        </w:rPr>
        <w:drawing>
          <wp:inline distT="0" distB="0" distL="0" distR="0" wp14:anchorId="46791AA1" wp14:editId="27973FD2">
            <wp:extent cx="6280785" cy="6409690"/>
            <wp:effectExtent l="0" t="0" r="5715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40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7CB3F" w14:textId="2B7CF619" w:rsidR="006E2A1C" w:rsidRDefault="006E2A1C" w:rsidP="006E2A1C">
      <w:pPr>
        <w:pStyle w:val="ListParagraph"/>
        <w:spacing w:line="360" w:lineRule="auto"/>
      </w:pPr>
    </w:p>
    <w:p w14:paraId="73F9D81F" w14:textId="52E5228F" w:rsidR="006E2A1C" w:rsidRDefault="006E2A1C" w:rsidP="006E2A1C">
      <w:pPr>
        <w:pStyle w:val="ListParagraph"/>
        <w:spacing w:line="360" w:lineRule="auto"/>
      </w:pPr>
    </w:p>
    <w:p w14:paraId="3B6BA72F" w14:textId="2BF98ABF" w:rsidR="006E2A1C" w:rsidRDefault="006E2A1C" w:rsidP="006E2A1C">
      <w:pPr>
        <w:pStyle w:val="ListParagraph"/>
        <w:spacing w:line="360" w:lineRule="auto"/>
      </w:pPr>
    </w:p>
    <w:p w14:paraId="1F4C7E9B" w14:textId="54A1C325" w:rsidR="006E2A1C" w:rsidRDefault="006E2A1C" w:rsidP="006E2A1C">
      <w:pPr>
        <w:pStyle w:val="ListParagraph"/>
        <w:spacing w:line="360" w:lineRule="auto"/>
      </w:pPr>
    </w:p>
    <w:p w14:paraId="5CC83D2E" w14:textId="08DFE648" w:rsidR="006E2A1C" w:rsidRDefault="006E2A1C" w:rsidP="006E2A1C">
      <w:pPr>
        <w:pStyle w:val="ListParagraph"/>
        <w:spacing w:line="360" w:lineRule="auto"/>
      </w:pPr>
    </w:p>
    <w:p w14:paraId="10920019" w14:textId="4C1A6B70" w:rsidR="006E2A1C" w:rsidRDefault="006E2A1C" w:rsidP="006E2A1C">
      <w:pPr>
        <w:pStyle w:val="ListParagraph"/>
        <w:spacing w:line="360" w:lineRule="auto"/>
      </w:pPr>
    </w:p>
    <w:p w14:paraId="2C9895E9" w14:textId="74BBC689" w:rsidR="006E2A1C" w:rsidRDefault="006E2A1C" w:rsidP="006E2A1C">
      <w:pPr>
        <w:pStyle w:val="ListParagraph"/>
        <w:spacing w:line="360" w:lineRule="auto"/>
      </w:pPr>
    </w:p>
    <w:p w14:paraId="62BC6D21" w14:textId="77777777" w:rsidR="006E2A1C" w:rsidRDefault="006E2A1C" w:rsidP="006E2A1C">
      <w:pPr>
        <w:pStyle w:val="ListParagraph"/>
        <w:spacing w:line="360" w:lineRule="auto"/>
      </w:pPr>
    </w:p>
    <w:p w14:paraId="330805FC" w14:textId="0CFFA68B" w:rsidR="006E2A1C" w:rsidRDefault="00E60BE1" w:rsidP="006E2A1C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Movie Detail Page</w:t>
      </w:r>
    </w:p>
    <w:p w14:paraId="46A4D380" w14:textId="5C0DB7AF" w:rsidR="006E2A1C" w:rsidRDefault="006E2A1C" w:rsidP="007E61B9">
      <w:pPr>
        <w:spacing w:line="360" w:lineRule="auto"/>
        <w:ind w:left="360"/>
      </w:pPr>
      <w:r>
        <w:rPr>
          <w:noProof/>
        </w:rPr>
        <w:drawing>
          <wp:inline distT="0" distB="0" distL="0" distR="0" wp14:anchorId="4A93EFC3" wp14:editId="2771EE7C">
            <wp:extent cx="6280785" cy="8060690"/>
            <wp:effectExtent l="0" t="0" r="5715" b="0"/>
            <wp:docPr id="17" name="Picture 17" descr="A picture containing text, screen, different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screen, different, display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806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C8979" w14:textId="77777777" w:rsidR="001D603A" w:rsidRDefault="001D603A" w:rsidP="006E2A1C">
      <w:pPr>
        <w:pStyle w:val="ListParagraph"/>
        <w:spacing w:line="360" w:lineRule="auto"/>
      </w:pPr>
    </w:p>
    <w:p w14:paraId="6CF657B0" w14:textId="3B292DBD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Actor Page</w:t>
      </w:r>
    </w:p>
    <w:p w14:paraId="5C0E7D74" w14:textId="3E79E3B6" w:rsidR="005966BA" w:rsidRDefault="005966BA" w:rsidP="00465472">
      <w:pPr>
        <w:pStyle w:val="ListParagraph"/>
        <w:numPr>
          <w:ilvl w:val="1"/>
          <w:numId w:val="20"/>
        </w:numPr>
        <w:spacing w:line="360" w:lineRule="auto"/>
      </w:pPr>
      <w:r>
        <w:t>Guest</w:t>
      </w:r>
      <w:r w:rsidR="00465472">
        <w:t xml:space="preserve"> and User</w:t>
      </w:r>
    </w:p>
    <w:p w14:paraId="119BB79E" w14:textId="2E71BF3B" w:rsidR="005966BA" w:rsidRDefault="005966BA" w:rsidP="005966BA">
      <w:pPr>
        <w:pStyle w:val="ListParagraph"/>
        <w:spacing w:line="360" w:lineRule="auto"/>
        <w:ind w:left="1080"/>
      </w:pPr>
      <w:r>
        <w:rPr>
          <w:noProof/>
        </w:rPr>
        <w:drawing>
          <wp:inline distT="0" distB="0" distL="0" distR="0" wp14:anchorId="4BC87B15" wp14:editId="75DF2D19">
            <wp:extent cx="5629664" cy="491990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37757" cy="492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21180" w14:textId="1C2637E4" w:rsidR="001D603A" w:rsidRDefault="001D603A" w:rsidP="005966BA">
      <w:pPr>
        <w:pStyle w:val="ListParagraph"/>
        <w:spacing w:line="360" w:lineRule="auto"/>
        <w:ind w:left="1080"/>
      </w:pPr>
    </w:p>
    <w:p w14:paraId="013AD7E2" w14:textId="4978B977" w:rsidR="001D603A" w:rsidRDefault="001D603A" w:rsidP="005966BA">
      <w:pPr>
        <w:pStyle w:val="ListParagraph"/>
        <w:spacing w:line="360" w:lineRule="auto"/>
        <w:ind w:left="1080"/>
      </w:pPr>
    </w:p>
    <w:p w14:paraId="376FE532" w14:textId="5AB881BC" w:rsidR="001D603A" w:rsidRDefault="001D603A" w:rsidP="005966BA">
      <w:pPr>
        <w:pStyle w:val="ListParagraph"/>
        <w:spacing w:line="360" w:lineRule="auto"/>
        <w:ind w:left="1080"/>
      </w:pPr>
    </w:p>
    <w:p w14:paraId="7355E994" w14:textId="41EEBC44" w:rsidR="001D603A" w:rsidRDefault="001D603A" w:rsidP="005966BA">
      <w:pPr>
        <w:pStyle w:val="ListParagraph"/>
        <w:spacing w:line="360" w:lineRule="auto"/>
        <w:ind w:left="1080"/>
      </w:pPr>
    </w:p>
    <w:p w14:paraId="7EB94CF3" w14:textId="25C9F4B9" w:rsidR="001D603A" w:rsidRDefault="001D603A" w:rsidP="005966BA">
      <w:pPr>
        <w:pStyle w:val="ListParagraph"/>
        <w:spacing w:line="360" w:lineRule="auto"/>
        <w:ind w:left="1080"/>
      </w:pPr>
    </w:p>
    <w:p w14:paraId="4FBE2D28" w14:textId="4DD72A1A" w:rsidR="001D603A" w:rsidRDefault="001D603A" w:rsidP="005966BA">
      <w:pPr>
        <w:pStyle w:val="ListParagraph"/>
        <w:spacing w:line="360" w:lineRule="auto"/>
        <w:ind w:left="1080"/>
      </w:pPr>
    </w:p>
    <w:p w14:paraId="527707BA" w14:textId="3B705412" w:rsidR="001D603A" w:rsidRDefault="001D603A" w:rsidP="005966BA">
      <w:pPr>
        <w:pStyle w:val="ListParagraph"/>
        <w:spacing w:line="360" w:lineRule="auto"/>
        <w:ind w:left="1080"/>
      </w:pPr>
    </w:p>
    <w:p w14:paraId="5F5606C9" w14:textId="024F3B78" w:rsidR="001D603A" w:rsidRDefault="001D603A" w:rsidP="005966BA">
      <w:pPr>
        <w:pStyle w:val="ListParagraph"/>
        <w:spacing w:line="360" w:lineRule="auto"/>
        <w:ind w:left="1080"/>
      </w:pPr>
    </w:p>
    <w:p w14:paraId="34A91408" w14:textId="55723B8B" w:rsidR="001D603A" w:rsidRDefault="001D603A" w:rsidP="005966BA">
      <w:pPr>
        <w:pStyle w:val="ListParagraph"/>
        <w:spacing w:line="360" w:lineRule="auto"/>
        <w:ind w:left="1080"/>
      </w:pPr>
    </w:p>
    <w:p w14:paraId="1A631CAA" w14:textId="674F5F13" w:rsidR="001D603A" w:rsidRDefault="001D603A" w:rsidP="005966BA">
      <w:pPr>
        <w:pStyle w:val="ListParagraph"/>
        <w:spacing w:line="360" w:lineRule="auto"/>
        <w:ind w:left="1080"/>
      </w:pPr>
    </w:p>
    <w:p w14:paraId="6AFF5A61" w14:textId="613B2C74" w:rsidR="001D603A" w:rsidRDefault="001D603A" w:rsidP="005966BA">
      <w:pPr>
        <w:pStyle w:val="ListParagraph"/>
        <w:spacing w:line="360" w:lineRule="auto"/>
        <w:ind w:left="1080"/>
      </w:pPr>
    </w:p>
    <w:p w14:paraId="362549AA" w14:textId="77777777" w:rsidR="001D603A" w:rsidRDefault="001D603A" w:rsidP="005966BA">
      <w:pPr>
        <w:pStyle w:val="ListParagraph"/>
        <w:spacing w:line="360" w:lineRule="auto"/>
        <w:ind w:left="1080"/>
      </w:pPr>
    </w:p>
    <w:p w14:paraId="3BC100F6" w14:textId="6C01E24C" w:rsidR="001D603A" w:rsidRDefault="001D603A" w:rsidP="001D603A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Admin</w:t>
      </w:r>
    </w:p>
    <w:p w14:paraId="1F538010" w14:textId="3BAC3993" w:rsidR="001D603A" w:rsidRDefault="001D603A" w:rsidP="001D603A">
      <w:pPr>
        <w:pStyle w:val="ListParagraph"/>
        <w:spacing w:line="360" w:lineRule="auto"/>
        <w:ind w:left="144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92992DE" wp14:editId="16469FEB">
            <wp:simplePos x="0" y="0"/>
            <wp:positionH relativeFrom="column">
              <wp:posOffset>636270</wp:posOffset>
            </wp:positionH>
            <wp:positionV relativeFrom="paragraph">
              <wp:posOffset>0</wp:posOffset>
            </wp:positionV>
            <wp:extent cx="5245100" cy="4295775"/>
            <wp:effectExtent l="0" t="0" r="0" b="9525"/>
            <wp:wrapSquare wrapText="bothSides"/>
            <wp:docPr id="22" name="Picture 2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websit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5100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884C17" w14:textId="7883A117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t>Actor Detail Page</w:t>
      </w:r>
    </w:p>
    <w:p w14:paraId="6CC7F57A" w14:textId="12EF5636" w:rsidR="0013029D" w:rsidRDefault="0013029D" w:rsidP="0013029D">
      <w:pPr>
        <w:pStyle w:val="ListParagraph"/>
        <w:numPr>
          <w:ilvl w:val="1"/>
          <w:numId w:val="20"/>
        </w:numPr>
        <w:spacing w:line="360" w:lineRule="auto"/>
      </w:pPr>
      <w:r>
        <w:t>Guest and User</w:t>
      </w:r>
    </w:p>
    <w:p w14:paraId="02CB1FE0" w14:textId="0429AC8A" w:rsidR="0013029D" w:rsidRDefault="0013029D" w:rsidP="0013029D">
      <w:pPr>
        <w:spacing w:line="360" w:lineRule="auto"/>
        <w:ind w:left="1080"/>
      </w:pPr>
      <w:r>
        <w:rPr>
          <w:noProof/>
        </w:rPr>
        <w:drawing>
          <wp:inline distT="0" distB="0" distL="0" distR="0" wp14:anchorId="52D5F865" wp14:editId="5C1DF415">
            <wp:extent cx="4581525" cy="354534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07915" cy="356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CD49E" w14:textId="54254E3F" w:rsidR="00D864CD" w:rsidRDefault="00D864CD" w:rsidP="00D864CD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 xml:space="preserve">Admin </w:t>
      </w:r>
    </w:p>
    <w:p w14:paraId="67F20ADF" w14:textId="6798B193" w:rsidR="00D864CD" w:rsidRDefault="007E61B9" w:rsidP="007E61B9">
      <w:pPr>
        <w:spacing w:line="360" w:lineRule="auto"/>
        <w:ind w:left="1080"/>
      </w:pPr>
      <w:r>
        <w:rPr>
          <w:noProof/>
        </w:rPr>
        <w:drawing>
          <wp:inline distT="0" distB="0" distL="0" distR="0" wp14:anchorId="1F17DCEB" wp14:editId="72FCCEDC">
            <wp:extent cx="5316220" cy="32492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220" cy="3249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CABA2D" w14:textId="4AE8D81E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t>Create Actor Page</w:t>
      </w:r>
    </w:p>
    <w:p w14:paraId="61B7D18F" w14:textId="17337A21" w:rsidR="000D624C" w:rsidRDefault="003B7D64" w:rsidP="007E61B9">
      <w:pPr>
        <w:spacing w:line="360" w:lineRule="auto"/>
        <w:ind w:left="360"/>
      </w:pPr>
      <w:r>
        <w:rPr>
          <w:noProof/>
        </w:rPr>
        <w:drawing>
          <wp:inline distT="0" distB="0" distL="0" distR="0" wp14:anchorId="07E225A0" wp14:editId="025FFCFF">
            <wp:extent cx="5362575" cy="4093845"/>
            <wp:effectExtent l="0" t="0" r="0" b="1905"/>
            <wp:docPr id="33" name="Picture 3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2032" cy="410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0F13F" w14:textId="4C93CCA3" w:rsidR="001446C1" w:rsidRDefault="001446C1" w:rsidP="000D624C">
      <w:pPr>
        <w:pStyle w:val="ListParagraph"/>
        <w:spacing w:line="360" w:lineRule="auto"/>
      </w:pPr>
    </w:p>
    <w:p w14:paraId="5D1E5F62" w14:textId="641874C3" w:rsidR="001446C1" w:rsidRDefault="001446C1" w:rsidP="000D624C">
      <w:pPr>
        <w:pStyle w:val="ListParagraph"/>
        <w:spacing w:line="360" w:lineRule="auto"/>
      </w:pPr>
    </w:p>
    <w:p w14:paraId="19445793" w14:textId="77777777" w:rsidR="007E61B9" w:rsidRDefault="007E61B9" w:rsidP="000D624C">
      <w:pPr>
        <w:pStyle w:val="ListParagraph"/>
        <w:spacing w:line="360" w:lineRule="auto"/>
      </w:pPr>
    </w:p>
    <w:p w14:paraId="023FA4A1" w14:textId="71920E3F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 Edit Actor Page</w:t>
      </w:r>
    </w:p>
    <w:p w14:paraId="0B398CF0" w14:textId="66409E37" w:rsidR="000D624C" w:rsidRDefault="004F3895" w:rsidP="000D624C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5802A275" wp14:editId="6124A11E">
            <wp:extent cx="5438775" cy="4190670"/>
            <wp:effectExtent l="0" t="0" r="0" b="635"/>
            <wp:docPr id="34" name="Picture 3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53779" cy="420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912D3" w14:textId="77777777" w:rsidR="000D624C" w:rsidRDefault="000D624C" w:rsidP="000D624C">
      <w:pPr>
        <w:pStyle w:val="ListParagraph"/>
        <w:spacing w:line="360" w:lineRule="auto"/>
      </w:pPr>
    </w:p>
    <w:p w14:paraId="790EBF96" w14:textId="780C45C7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t xml:space="preserve"> Profile Page</w:t>
      </w:r>
    </w:p>
    <w:p w14:paraId="09DDDDBB" w14:textId="47302045" w:rsidR="008667AF" w:rsidRDefault="008667AF" w:rsidP="008667AF">
      <w:pPr>
        <w:spacing w:line="360" w:lineRule="auto"/>
        <w:ind w:left="360"/>
      </w:pPr>
      <w:r>
        <w:rPr>
          <w:noProof/>
        </w:rPr>
        <w:drawing>
          <wp:inline distT="0" distB="0" distL="0" distR="0" wp14:anchorId="1C52C884" wp14:editId="08540996">
            <wp:extent cx="5847280" cy="368300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50770" cy="3685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3BBC4" w14:textId="4D41A796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 Watchlist Page</w:t>
      </w:r>
    </w:p>
    <w:p w14:paraId="6AC7076C" w14:textId="7B05E40D" w:rsidR="00F33292" w:rsidRDefault="00F33292" w:rsidP="00F33292">
      <w:pPr>
        <w:spacing w:line="360" w:lineRule="auto"/>
        <w:ind w:left="360"/>
      </w:pPr>
      <w:r>
        <w:rPr>
          <w:noProof/>
        </w:rPr>
        <w:drawing>
          <wp:inline distT="0" distB="0" distL="0" distR="0" wp14:anchorId="2C0AC7E7" wp14:editId="050199A3">
            <wp:extent cx="5913120" cy="5896979"/>
            <wp:effectExtent l="0" t="0" r="0" b="889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19932" cy="5903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8C91D" w14:textId="7124B8F1" w:rsidR="008A6375" w:rsidRDefault="00E60BE1" w:rsidP="008A6375">
      <w:pPr>
        <w:pStyle w:val="ListParagraph"/>
        <w:numPr>
          <w:ilvl w:val="0"/>
          <w:numId w:val="20"/>
        </w:numPr>
        <w:spacing w:line="360" w:lineRule="auto"/>
      </w:pPr>
      <w:r>
        <w:t xml:space="preserve"> Navbar Dropdown</w:t>
      </w:r>
    </w:p>
    <w:p w14:paraId="37B299CA" w14:textId="0A10A98B" w:rsidR="008A6375" w:rsidRDefault="008A6375" w:rsidP="008A6375">
      <w:pPr>
        <w:pStyle w:val="ListParagraph"/>
        <w:numPr>
          <w:ilvl w:val="1"/>
          <w:numId w:val="20"/>
        </w:numPr>
        <w:spacing w:line="360" w:lineRule="auto"/>
      </w:pPr>
      <w:r>
        <w:t>Guest</w:t>
      </w:r>
    </w:p>
    <w:p w14:paraId="3C44E2EF" w14:textId="54359189" w:rsidR="008A6375" w:rsidRDefault="008A6375" w:rsidP="008A6375">
      <w:pPr>
        <w:spacing w:line="360" w:lineRule="auto"/>
      </w:pPr>
      <w:r w:rsidRPr="008A6375">
        <w:rPr>
          <w:noProof/>
        </w:rPr>
        <w:drawing>
          <wp:inline distT="0" distB="0" distL="0" distR="0" wp14:anchorId="261D0445" wp14:editId="1DB9E723">
            <wp:extent cx="6280785" cy="450850"/>
            <wp:effectExtent l="0" t="0" r="5715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404EA" w14:textId="3353A5CD" w:rsidR="008A6375" w:rsidRDefault="008A6375" w:rsidP="008A6375">
      <w:pPr>
        <w:pStyle w:val="ListParagraph"/>
        <w:numPr>
          <w:ilvl w:val="1"/>
          <w:numId w:val="20"/>
        </w:numPr>
        <w:spacing w:line="360" w:lineRule="auto"/>
      </w:pPr>
      <w:r>
        <w:t>User</w:t>
      </w:r>
    </w:p>
    <w:p w14:paraId="2B0C766D" w14:textId="6DE06A1B" w:rsidR="008A6375" w:rsidRDefault="008A6375" w:rsidP="008A6375">
      <w:pPr>
        <w:spacing w:line="360" w:lineRule="auto"/>
      </w:pPr>
      <w:r w:rsidRPr="008A6375">
        <w:rPr>
          <w:noProof/>
        </w:rPr>
        <w:drawing>
          <wp:inline distT="0" distB="0" distL="0" distR="0" wp14:anchorId="4814A427" wp14:editId="2F2DC5F9">
            <wp:extent cx="6280785" cy="697865"/>
            <wp:effectExtent l="0" t="0" r="5715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3877E" w14:textId="77777777" w:rsidR="007E61B9" w:rsidRDefault="007E61B9" w:rsidP="008A6375">
      <w:pPr>
        <w:spacing w:line="360" w:lineRule="auto"/>
      </w:pPr>
    </w:p>
    <w:p w14:paraId="2837E788" w14:textId="17D00AB5" w:rsidR="008A6375" w:rsidRDefault="008A6375" w:rsidP="008A6375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Admin</w:t>
      </w:r>
    </w:p>
    <w:p w14:paraId="23378079" w14:textId="0FCA298C" w:rsidR="008A6375" w:rsidRDefault="008A6375" w:rsidP="008A6375">
      <w:pPr>
        <w:spacing w:line="360" w:lineRule="auto"/>
      </w:pPr>
      <w:r w:rsidRPr="008A6375">
        <w:rPr>
          <w:noProof/>
        </w:rPr>
        <w:drawing>
          <wp:inline distT="0" distB="0" distL="0" distR="0" wp14:anchorId="59A8A804" wp14:editId="716463C0">
            <wp:extent cx="6280785" cy="462280"/>
            <wp:effectExtent l="0" t="0" r="571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6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21EC4" w14:textId="5C13ED51" w:rsidR="008A6375" w:rsidRPr="00682E72" w:rsidRDefault="008A6375" w:rsidP="008A6375">
      <w:pPr>
        <w:pStyle w:val="ListParagraph"/>
        <w:spacing w:line="360" w:lineRule="auto"/>
        <w:ind w:left="1440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78C4817C" w14:textId="093299B6" w:rsidR="00F064C6" w:rsidRDefault="00F064C6" w:rsidP="00141764">
      <w:pPr>
        <w:pStyle w:val="ListParagraph"/>
        <w:numPr>
          <w:ilvl w:val="0"/>
          <w:numId w:val="21"/>
        </w:numPr>
        <w:spacing w:line="360" w:lineRule="auto"/>
      </w:pPr>
      <w:r w:rsidRPr="00F064C6">
        <w:t>https://assets.kompasiana.com/items/album/2022/11/04/mv5bmdi1nwm1zditndfhmi00ywrhltg1yzitntnhy2m2n2qzy2fkxkeyxkfqcgdeqxvymteymjm2ndc2-v1-63650ac24addee55751e0b22.jpg?t=o&amp;v=770</w:t>
      </w:r>
    </w:p>
    <w:p w14:paraId="753F9243" w14:textId="1D340E6C" w:rsidR="00F064C6" w:rsidRDefault="00F064C6" w:rsidP="00141764">
      <w:pPr>
        <w:pStyle w:val="ListParagraph"/>
        <w:numPr>
          <w:ilvl w:val="0"/>
          <w:numId w:val="21"/>
        </w:numPr>
        <w:spacing w:line="360" w:lineRule="auto"/>
      </w:pPr>
      <w:r w:rsidRPr="00F064C6">
        <w:t>https://www.netflix-nederland.nl/wp-content/uploads/2022/10/Enola-Holmes-2-Netflix.jpg</w:t>
      </w:r>
    </w:p>
    <w:p w14:paraId="3FDD20CA" w14:textId="14546D1E" w:rsidR="00842715" w:rsidRDefault="00F064C6" w:rsidP="00141764">
      <w:pPr>
        <w:pStyle w:val="ListParagraph"/>
        <w:numPr>
          <w:ilvl w:val="0"/>
          <w:numId w:val="21"/>
        </w:numPr>
        <w:spacing w:line="360" w:lineRule="auto"/>
      </w:pPr>
      <w:r w:rsidRPr="00F064C6">
        <w:t>https://m.media-amazon.com/images/M/MV5BOGQ5YTM3YzctOTVmMC00OGIyLWFkZTYtMWYwOWZhMjA2MWMwXkEyXkFqcGdeQXVyMjUyMTE5MA@@._V1_.jpg</w:t>
      </w:r>
    </w:p>
    <w:p w14:paraId="10BCBDDF" w14:textId="1CE9BBCA" w:rsidR="00F064C6" w:rsidRPr="00682E72" w:rsidRDefault="00F064C6" w:rsidP="00141764">
      <w:pPr>
        <w:pStyle w:val="ListParagraph"/>
        <w:numPr>
          <w:ilvl w:val="0"/>
          <w:numId w:val="21"/>
        </w:numPr>
        <w:spacing w:line="360" w:lineRule="auto"/>
      </w:pPr>
      <w:r w:rsidRPr="00F064C6">
        <w:t>https://img.okezone.com/content/2022/12/14/206/2727175/sinopsis-film-spider-man-homecoming-tom-holland-buktikan-layak-jadi-avengers-kQUkY5cxeL.jpg</w:t>
      </w:r>
    </w:p>
    <w:p w14:paraId="181DA48F" w14:textId="2BE8D88F" w:rsidR="002F11B8" w:rsidRDefault="00F064C6" w:rsidP="002F11B8">
      <w:pPr>
        <w:pStyle w:val="ListParagraph"/>
        <w:numPr>
          <w:ilvl w:val="0"/>
          <w:numId w:val="21"/>
        </w:numPr>
        <w:spacing w:line="360" w:lineRule="auto"/>
      </w:pPr>
      <w:r w:rsidRPr="00F064C6">
        <w:t>https://berauterkini.co.id/wp-content/uploads/2021/12/maxresdefault.jpg</w:t>
      </w:r>
    </w:p>
    <w:p w14:paraId="1EC8C351" w14:textId="1CA5B62B" w:rsidR="00F064C6" w:rsidRDefault="00F064C6" w:rsidP="002F11B8">
      <w:pPr>
        <w:pStyle w:val="ListParagraph"/>
        <w:numPr>
          <w:ilvl w:val="0"/>
          <w:numId w:val="21"/>
        </w:numPr>
        <w:spacing w:line="360" w:lineRule="auto"/>
      </w:pPr>
      <w:r w:rsidRPr="00F064C6">
        <w:t>https://upload.wikimedia.org/wikipedia/id/2/20/Cek_Toko_Sebelah.jpg</w:t>
      </w:r>
    </w:p>
    <w:p w14:paraId="394AAD7E" w14:textId="6106DB2E" w:rsidR="00F064C6" w:rsidRDefault="00F064C6" w:rsidP="002F11B8">
      <w:pPr>
        <w:pStyle w:val="ListParagraph"/>
        <w:numPr>
          <w:ilvl w:val="0"/>
          <w:numId w:val="21"/>
        </w:numPr>
        <w:spacing w:line="360" w:lineRule="auto"/>
      </w:pPr>
      <w:r w:rsidRPr="00F064C6">
        <w:t>https://cdns.klimg.com/resized/1200x600/p/headline/ini-beda-cek-toko-sebelah-2-dengan-film-150ca0.jpg</w:t>
      </w:r>
    </w:p>
    <w:p w14:paraId="7990102D" w14:textId="05E60D09" w:rsidR="00F064C6" w:rsidRDefault="00F064C6" w:rsidP="002F11B8">
      <w:pPr>
        <w:pStyle w:val="ListParagraph"/>
        <w:numPr>
          <w:ilvl w:val="0"/>
          <w:numId w:val="21"/>
        </w:numPr>
        <w:spacing w:line="360" w:lineRule="auto"/>
      </w:pPr>
      <w:r w:rsidRPr="00F064C6">
        <w:t>https://cdn0-production-images-kly.akamaized.net/Lerfg5MCvkPaF7ikRELGobntDCM=/640x853/smart/filters:quality(75):strip_icc():format(jpeg)/kly-media-production/medias/4246063/original/020284600_1669872803-MV5BNDMyYzNiMmMtYTA2OS00MWUwLWFkZDUtMDU1OTQ0ZDQ2NDU0XkEyXkFqcGdeQXVyMTEzMTI1Mjk3._V1_.jpg</w:t>
      </w:r>
    </w:p>
    <w:p w14:paraId="67EE6DD2" w14:textId="2A6C0E90" w:rsidR="00F064C6" w:rsidRDefault="006111BA" w:rsidP="002F11B8">
      <w:pPr>
        <w:pStyle w:val="ListParagraph"/>
        <w:numPr>
          <w:ilvl w:val="0"/>
          <w:numId w:val="21"/>
        </w:numPr>
        <w:spacing w:line="360" w:lineRule="auto"/>
      </w:pPr>
      <w:r w:rsidRPr="006111BA">
        <w:t>https://asset.kompas.com/crops/8A-aRrTXl8C6IRf-4_KvxkUJXxc=/0x503:912x1111/750x500/data/photo/2020/09/24/5f6c8dadcf5ff.jpg</w:t>
      </w:r>
    </w:p>
    <w:p w14:paraId="189022A4" w14:textId="12BC6F26" w:rsidR="00F064C6" w:rsidRDefault="006111BA" w:rsidP="002F11B8">
      <w:pPr>
        <w:pStyle w:val="ListParagraph"/>
        <w:numPr>
          <w:ilvl w:val="0"/>
          <w:numId w:val="21"/>
        </w:numPr>
        <w:spacing w:line="360" w:lineRule="auto"/>
      </w:pPr>
      <w:r w:rsidRPr="006111BA">
        <w:t>https://m.media-amazon.com/images/M/MV5BMWEwNjhkYzYtNjgzYy00YTY2LThjYWYtYzViMGJkZTI4Y2MyXkEyXkFqcGdeQXVyNTM0OTY1OQ@@._V1_.jpg</w:t>
      </w:r>
    </w:p>
    <w:p w14:paraId="6A6BB51F" w14:textId="195E2F48" w:rsidR="00F064C6" w:rsidRDefault="006111BA" w:rsidP="002F11B8">
      <w:pPr>
        <w:pStyle w:val="ListParagraph"/>
        <w:numPr>
          <w:ilvl w:val="0"/>
          <w:numId w:val="21"/>
        </w:numPr>
        <w:spacing w:line="360" w:lineRule="auto"/>
      </w:pPr>
      <w:r w:rsidRPr="006111BA">
        <w:t>https://www1.realgbedu.com/wp-content/uploads/2022/02/Uncharted.jpg</w:t>
      </w:r>
    </w:p>
    <w:p w14:paraId="33CEB4F2" w14:textId="0C5929EA" w:rsidR="00F064C6" w:rsidRDefault="007F41C6" w:rsidP="002F11B8">
      <w:pPr>
        <w:pStyle w:val="ListParagraph"/>
        <w:numPr>
          <w:ilvl w:val="0"/>
          <w:numId w:val="21"/>
        </w:numPr>
        <w:spacing w:line="360" w:lineRule="auto"/>
      </w:pPr>
      <w:r w:rsidRPr="007F41C6">
        <w:t>https://statics.indozone.news/local/62a03f2cb5b8b.jpg</w:t>
      </w:r>
    </w:p>
    <w:p w14:paraId="53A9BCE4" w14:textId="41BC384A" w:rsidR="007F41C6" w:rsidRDefault="007F41C6" w:rsidP="002F11B8">
      <w:pPr>
        <w:pStyle w:val="ListParagraph"/>
        <w:numPr>
          <w:ilvl w:val="0"/>
          <w:numId w:val="21"/>
        </w:numPr>
        <w:spacing w:line="360" w:lineRule="auto"/>
      </w:pPr>
      <w:r w:rsidRPr="007F41C6">
        <w:t>https://chatterboxfilm.com/wp-content/uploads/2022/06/16546545168992604020237937246684.png</w:t>
      </w:r>
    </w:p>
    <w:p w14:paraId="6CC84679" w14:textId="04E5D61E" w:rsidR="00816D38" w:rsidRDefault="00816D38" w:rsidP="002F11B8">
      <w:pPr>
        <w:pStyle w:val="ListParagraph"/>
        <w:numPr>
          <w:ilvl w:val="0"/>
          <w:numId w:val="21"/>
        </w:numPr>
        <w:spacing w:line="360" w:lineRule="auto"/>
      </w:pPr>
      <w:r w:rsidRPr="00816D38">
        <w:t>https://o-cdn-cas.sirclocdn.com/parenting/images/Karina_4.width-1000.jpg</w:t>
      </w:r>
    </w:p>
    <w:p w14:paraId="0053E703" w14:textId="4DE9AEC6" w:rsidR="008B5758" w:rsidRDefault="008B5758" w:rsidP="002F11B8">
      <w:pPr>
        <w:pStyle w:val="ListParagraph"/>
        <w:numPr>
          <w:ilvl w:val="0"/>
          <w:numId w:val="21"/>
        </w:numPr>
        <w:spacing w:line="360" w:lineRule="auto"/>
      </w:pPr>
      <w:r w:rsidRPr="008B5758">
        <w:lastRenderedPageBreak/>
        <w:t>https://upload.wikimedia.org/wikipedia/commons/1/1f/Dwayne_Johnson_2014_%28cropped%29.jpg</w:t>
      </w:r>
    </w:p>
    <w:p w14:paraId="18E2B7BA" w14:textId="4645420F" w:rsidR="008B5758" w:rsidRDefault="008B5758" w:rsidP="002F11B8">
      <w:pPr>
        <w:pStyle w:val="ListParagraph"/>
        <w:numPr>
          <w:ilvl w:val="0"/>
          <w:numId w:val="21"/>
        </w:numPr>
        <w:spacing w:line="360" w:lineRule="auto"/>
      </w:pPr>
      <w:r w:rsidRPr="008B5758">
        <w:t>https://cdn0-production-images-kly.akamaized.net/7gprLJZKQm1OLOpj-67pXxbZ0jU=/640x640/smart/filters:quality(75):strip_icc():format(jpeg)/kly-media-production/medias/3446551/original/010975200_1620025786-180775179_315551359977402_3739374589533792753_n.jpg</w:t>
      </w:r>
    </w:p>
    <w:p w14:paraId="677299A3" w14:textId="4B869090" w:rsidR="008B5758" w:rsidRDefault="008B5758" w:rsidP="002F11B8">
      <w:pPr>
        <w:pStyle w:val="ListParagraph"/>
        <w:numPr>
          <w:ilvl w:val="0"/>
          <w:numId w:val="21"/>
        </w:numPr>
        <w:spacing w:line="360" w:lineRule="auto"/>
      </w:pPr>
      <w:r w:rsidRPr="008B5758">
        <w:t>https://upload.wikimedia.org/wikipedia/commons/thumb/7/7a/Laura_Basuki_at_Berlinale_2022_Picture_2.jpg/1200px-Laura_Basuki_at_Berlinale_2022_Picture_2.jpg</w:t>
      </w:r>
    </w:p>
    <w:p w14:paraId="495DF315" w14:textId="370D1258" w:rsidR="008B5758" w:rsidRDefault="00D93601" w:rsidP="002F11B8">
      <w:pPr>
        <w:pStyle w:val="ListParagraph"/>
        <w:numPr>
          <w:ilvl w:val="0"/>
          <w:numId w:val="21"/>
        </w:numPr>
        <w:spacing w:line="360" w:lineRule="auto"/>
      </w:pPr>
      <w:r w:rsidRPr="00D93601">
        <w:t>https://upload.wikimedia.org/wikipedia/commons/thumb/2/21/Merem_Melek_Mgmt-_Ernest_P.JPG/1200px-Merem_Melek_Mgmt-_Ernest_P.JPG</w:t>
      </w:r>
    </w:p>
    <w:p w14:paraId="459E45D9" w14:textId="32707579" w:rsidR="008B5758" w:rsidRDefault="00F268AC" w:rsidP="002F11B8">
      <w:pPr>
        <w:pStyle w:val="ListParagraph"/>
        <w:numPr>
          <w:ilvl w:val="0"/>
          <w:numId w:val="21"/>
        </w:numPr>
        <w:spacing w:line="360" w:lineRule="auto"/>
      </w:pPr>
      <w:r w:rsidRPr="00F268AC">
        <w:t>https://upload.wikimedia.org/wikipedia/commons/3/30/Henry_Cavill_%2848417913146%29_%28cropped%29.jpg</w:t>
      </w:r>
    </w:p>
    <w:p w14:paraId="4B4251A2" w14:textId="3D55B94E" w:rsidR="008B5758" w:rsidRDefault="00F268AC" w:rsidP="002F11B8">
      <w:pPr>
        <w:pStyle w:val="ListParagraph"/>
        <w:numPr>
          <w:ilvl w:val="0"/>
          <w:numId w:val="21"/>
        </w:numPr>
        <w:spacing w:line="360" w:lineRule="auto"/>
      </w:pPr>
      <w:r w:rsidRPr="00F268AC">
        <w:t>https://upload.wikimedia.org/wikipedia/commons/thumb/f/fd/Tom_Holland_MTV_2018_%2802%29.jpg/220px-Tom_Holland_MTV_2018_%2802%29.jpg</w:t>
      </w:r>
    </w:p>
    <w:p w14:paraId="7969FAA4" w14:textId="6F25ED15" w:rsidR="00F268AC" w:rsidRDefault="00F268AC" w:rsidP="002F11B8">
      <w:pPr>
        <w:pStyle w:val="ListParagraph"/>
        <w:numPr>
          <w:ilvl w:val="0"/>
          <w:numId w:val="21"/>
        </w:numPr>
        <w:spacing w:line="360" w:lineRule="auto"/>
      </w:pPr>
      <w:r w:rsidRPr="00F268AC">
        <w:t>https://cdn0-production-images-kly.akamaized.net/CcQD83ox3_UtCmYdZdNvukgZNbU=/1200x900/smart/filters:quality(75):strip_icc():format(jpeg)/kly-media-production/medias/4155958/original/090491400_1663047255-Zendaya-Emmy-Awards-2022-AP-7.jpg</w:t>
      </w:r>
    </w:p>
    <w:p w14:paraId="237BBAA1" w14:textId="6E34E969" w:rsidR="00F268AC" w:rsidRPr="00682E72" w:rsidRDefault="00F268AC" w:rsidP="00F268AC">
      <w:pPr>
        <w:pStyle w:val="ListParagraph"/>
        <w:numPr>
          <w:ilvl w:val="0"/>
          <w:numId w:val="21"/>
        </w:numPr>
        <w:spacing w:line="360" w:lineRule="auto"/>
      </w:pPr>
      <w:r w:rsidRPr="00F268AC">
        <w:t>https://thumb.zigi.id/frontend/thumbnail/2022/07/29/zigi-62e3ac21cd13d-dion-wiyoko_910_512.jpg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39F42A41" w:rsidR="002F5E84" w:rsidRDefault="00A60153" w:rsidP="00A60661">
      <w:pPr>
        <w:pStyle w:val="ListParagraph"/>
        <w:numPr>
          <w:ilvl w:val="0"/>
          <w:numId w:val="22"/>
        </w:numPr>
        <w:spacing w:line="360" w:lineRule="auto"/>
      </w:pPr>
      <w:r>
        <w:t>2440021426</w:t>
      </w:r>
      <w:r w:rsidR="00A81038">
        <w:t xml:space="preserve"> – </w:t>
      </w:r>
      <w:r>
        <w:t>Kesya Amanda Wijaya</w:t>
      </w:r>
    </w:p>
    <w:p w14:paraId="4DC65843" w14:textId="0AF96036" w:rsidR="00A60153" w:rsidRPr="00682E72" w:rsidRDefault="00A60153" w:rsidP="00A60153">
      <w:pPr>
        <w:pStyle w:val="ListParagraph"/>
        <w:numPr>
          <w:ilvl w:val="0"/>
          <w:numId w:val="22"/>
        </w:numPr>
        <w:spacing w:line="360" w:lineRule="auto"/>
      </w:pPr>
      <w:r w:rsidRPr="00A60153">
        <w:t xml:space="preserve">2440007485 </w:t>
      </w:r>
      <w:r w:rsidR="002F5E84">
        <w:t xml:space="preserve">– </w:t>
      </w:r>
      <w:r>
        <w:t xml:space="preserve">Frisco </w:t>
      </w:r>
      <w:proofErr w:type="spellStart"/>
      <w:r>
        <w:t>Lieyanto</w:t>
      </w:r>
      <w:proofErr w:type="spellEnd"/>
    </w:p>
    <w:p w14:paraId="26DF70A3" w14:textId="6705C824" w:rsidR="00842715" w:rsidRPr="00682E72" w:rsidRDefault="00842715" w:rsidP="00A60153">
      <w:pPr>
        <w:spacing w:line="360" w:lineRule="auto"/>
      </w:pPr>
    </w:p>
    <w:sectPr w:rsidR="00842715" w:rsidRPr="00682E72" w:rsidSect="00DF2179">
      <w:headerReference w:type="default" r:id="rId28"/>
      <w:footerReference w:type="default" r:id="rId29"/>
      <w:headerReference w:type="first" r:id="rId30"/>
      <w:footerReference w:type="first" r:id="rId3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82CD7" w14:textId="77777777" w:rsidR="00172AE4" w:rsidRDefault="00172AE4" w:rsidP="00273E4A">
      <w:r>
        <w:separator/>
      </w:r>
    </w:p>
  </w:endnote>
  <w:endnote w:type="continuationSeparator" w:id="0">
    <w:p w14:paraId="293F8F40" w14:textId="77777777" w:rsidR="00172AE4" w:rsidRDefault="00172AE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151E7750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4CD40790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3FE84A9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35E70" w14:textId="77777777" w:rsidR="00172AE4" w:rsidRDefault="00172AE4" w:rsidP="00273E4A">
      <w:r>
        <w:separator/>
      </w:r>
    </w:p>
  </w:footnote>
  <w:footnote w:type="continuationSeparator" w:id="0">
    <w:p w14:paraId="16AAAB68" w14:textId="77777777" w:rsidR="00172AE4" w:rsidRDefault="00172AE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5DCC"/>
    <w:multiLevelType w:val="hybridMultilevel"/>
    <w:tmpl w:val="BFDCDBB4"/>
    <w:lvl w:ilvl="0" w:tplc="D69CAB28">
      <w:numFmt w:val="bullet"/>
      <w:lvlText w:val="-"/>
      <w:lvlJc w:val="left"/>
      <w:pPr>
        <w:ind w:left="1146" w:hanging="360"/>
      </w:pPr>
      <w:rPr>
        <w:rFonts w:ascii="Times New Roman" w:eastAsia="MS Mincho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88172491">
    <w:abstractNumId w:val="3"/>
  </w:num>
  <w:num w:numId="2" w16cid:durableId="1661889629">
    <w:abstractNumId w:val="11"/>
  </w:num>
  <w:num w:numId="3" w16cid:durableId="1989286060">
    <w:abstractNumId w:val="14"/>
  </w:num>
  <w:num w:numId="4" w16cid:durableId="1512792415">
    <w:abstractNumId w:val="12"/>
  </w:num>
  <w:num w:numId="5" w16cid:durableId="586962100">
    <w:abstractNumId w:val="19"/>
  </w:num>
  <w:num w:numId="6" w16cid:durableId="362638299">
    <w:abstractNumId w:val="13"/>
  </w:num>
  <w:num w:numId="7" w16cid:durableId="773983004">
    <w:abstractNumId w:val="20"/>
  </w:num>
  <w:num w:numId="8" w16cid:durableId="505748539">
    <w:abstractNumId w:val="1"/>
  </w:num>
  <w:num w:numId="9" w16cid:durableId="1612474347">
    <w:abstractNumId w:val="5"/>
  </w:num>
  <w:num w:numId="10" w16cid:durableId="2119907219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3842942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65349405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41713632">
    <w:abstractNumId w:val="16"/>
  </w:num>
  <w:num w:numId="14" w16cid:durableId="1575971156">
    <w:abstractNumId w:val="7"/>
  </w:num>
  <w:num w:numId="15" w16cid:durableId="354504894">
    <w:abstractNumId w:val="4"/>
  </w:num>
  <w:num w:numId="16" w16cid:durableId="192961378">
    <w:abstractNumId w:val="18"/>
  </w:num>
  <w:num w:numId="17" w16cid:durableId="1407412104">
    <w:abstractNumId w:val="2"/>
  </w:num>
  <w:num w:numId="18" w16cid:durableId="324283853">
    <w:abstractNumId w:val="15"/>
  </w:num>
  <w:num w:numId="19" w16cid:durableId="1067536154">
    <w:abstractNumId w:val="6"/>
  </w:num>
  <w:num w:numId="20" w16cid:durableId="1985502195">
    <w:abstractNumId w:val="17"/>
  </w:num>
  <w:num w:numId="21" w16cid:durableId="1540165093">
    <w:abstractNumId w:val="10"/>
  </w:num>
  <w:num w:numId="22" w16cid:durableId="2077700343">
    <w:abstractNumId w:val="9"/>
  </w:num>
  <w:num w:numId="23" w16cid:durableId="1941983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D624C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029D"/>
    <w:rsid w:val="00131DAA"/>
    <w:rsid w:val="00136316"/>
    <w:rsid w:val="00141764"/>
    <w:rsid w:val="001446C1"/>
    <w:rsid w:val="00145C2E"/>
    <w:rsid w:val="00150E94"/>
    <w:rsid w:val="00151847"/>
    <w:rsid w:val="001528F1"/>
    <w:rsid w:val="0015698F"/>
    <w:rsid w:val="00162051"/>
    <w:rsid w:val="00172AE4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D603A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214E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B7D64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65472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4F3895"/>
    <w:rsid w:val="00500B8C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572F3"/>
    <w:rsid w:val="0056256C"/>
    <w:rsid w:val="005707A2"/>
    <w:rsid w:val="00571B72"/>
    <w:rsid w:val="00571D28"/>
    <w:rsid w:val="005751E4"/>
    <w:rsid w:val="00582417"/>
    <w:rsid w:val="00582E4C"/>
    <w:rsid w:val="0059214E"/>
    <w:rsid w:val="0059267F"/>
    <w:rsid w:val="005966BA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3C04"/>
    <w:rsid w:val="005D614B"/>
    <w:rsid w:val="005E48D4"/>
    <w:rsid w:val="005E6C5D"/>
    <w:rsid w:val="005E74DB"/>
    <w:rsid w:val="005F13EA"/>
    <w:rsid w:val="005F3EBF"/>
    <w:rsid w:val="005F47E6"/>
    <w:rsid w:val="005F4C70"/>
    <w:rsid w:val="005F794B"/>
    <w:rsid w:val="005F7FAB"/>
    <w:rsid w:val="0060201C"/>
    <w:rsid w:val="006022A5"/>
    <w:rsid w:val="0060486C"/>
    <w:rsid w:val="006111BA"/>
    <w:rsid w:val="00624367"/>
    <w:rsid w:val="00634D1F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E2A1C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77F2F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E61B9"/>
    <w:rsid w:val="007F22B6"/>
    <w:rsid w:val="007F41C6"/>
    <w:rsid w:val="007F41CD"/>
    <w:rsid w:val="007F5ABC"/>
    <w:rsid w:val="008007A7"/>
    <w:rsid w:val="00804310"/>
    <w:rsid w:val="00810737"/>
    <w:rsid w:val="00811C48"/>
    <w:rsid w:val="00815D73"/>
    <w:rsid w:val="00815DB3"/>
    <w:rsid w:val="00816D38"/>
    <w:rsid w:val="00823FD2"/>
    <w:rsid w:val="008252FF"/>
    <w:rsid w:val="0083459F"/>
    <w:rsid w:val="0083780E"/>
    <w:rsid w:val="00842715"/>
    <w:rsid w:val="00850F5F"/>
    <w:rsid w:val="008655F7"/>
    <w:rsid w:val="008667AF"/>
    <w:rsid w:val="008674E6"/>
    <w:rsid w:val="00873DDF"/>
    <w:rsid w:val="00876001"/>
    <w:rsid w:val="00876A58"/>
    <w:rsid w:val="008938FA"/>
    <w:rsid w:val="008939EF"/>
    <w:rsid w:val="00894072"/>
    <w:rsid w:val="00895B8D"/>
    <w:rsid w:val="008A6375"/>
    <w:rsid w:val="008B08C6"/>
    <w:rsid w:val="008B212E"/>
    <w:rsid w:val="008B5758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153"/>
    <w:rsid w:val="00A60661"/>
    <w:rsid w:val="00A7097E"/>
    <w:rsid w:val="00A801E7"/>
    <w:rsid w:val="00A81038"/>
    <w:rsid w:val="00A92BD3"/>
    <w:rsid w:val="00A933D3"/>
    <w:rsid w:val="00A9395F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275"/>
    <w:rsid w:val="00AF338E"/>
    <w:rsid w:val="00B04C4C"/>
    <w:rsid w:val="00B05E37"/>
    <w:rsid w:val="00B1263A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4CD"/>
    <w:rsid w:val="00D866D0"/>
    <w:rsid w:val="00D93601"/>
    <w:rsid w:val="00D94ABE"/>
    <w:rsid w:val="00D95848"/>
    <w:rsid w:val="00DA09DA"/>
    <w:rsid w:val="00DA4A85"/>
    <w:rsid w:val="00DA5405"/>
    <w:rsid w:val="00DA5B38"/>
    <w:rsid w:val="00DB075A"/>
    <w:rsid w:val="00DB0A75"/>
    <w:rsid w:val="00DB0B7F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0BE1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106B"/>
    <w:rsid w:val="00F02FDB"/>
    <w:rsid w:val="00F064C6"/>
    <w:rsid w:val="00F1157F"/>
    <w:rsid w:val="00F22A92"/>
    <w:rsid w:val="00F2595B"/>
    <w:rsid w:val="00F268AC"/>
    <w:rsid w:val="00F306B2"/>
    <w:rsid w:val="00F311B2"/>
    <w:rsid w:val="00F33292"/>
    <w:rsid w:val="00F36E33"/>
    <w:rsid w:val="00F508CA"/>
    <w:rsid w:val="00F52243"/>
    <w:rsid w:val="00F53807"/>
    <w:rsid w:val="00F5663A"/>
    <w:rsid w:val="00F630B5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F064C6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64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2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6</TotalTime>
  <Pages>15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Kesya Amanda Wijaya</cp:lastModifiedBy>
  <cp:revision>13</cp:revision>
  <dcterms:created xsi:type="dcterms:W3CDTF">2023-01-11T16:49:00Z</dcterms:created>
  <dcterms:modified xsi:type="dcterms:W3CDTF">2023-01-12T14:44:00Z</dcterms:modified>
</cp:coreProperties>
</file>